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0E4592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0E4592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 xml:space="preserve">CREATE DATABASE </w:t>
      </w: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examinator</w:t>
      </w:r>
      <w:r w:rsidRPr="000E4592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;</w:t>
      </w:r>
    </w:p>
    <w:p w14:paraId="1026CD95" w14:textId="31BC465C" w:rsidR="007B46D3" w:rsidRDefault="000E4592" w:rsidP="000E4592">
      <w:pPr>
        <w:rPr>
          <w:lang w:val="en-GB"/>
        </w:rPr>
      </w:pPr>
      <w:r w:rsidRPr="000E4592">
        <w:rPr>
          <w:lang w:val="en-GB"/>
        </w:rPr>
        <w:t>USE exa</w:t>
      </w:r>
      <w:r>
        <w:rPr>
          <w:lang w:val="en-GB"/>
        </w:rPr>
        <w:t>minator;</w:t>
      </w:r>
    </w:p>
    <w:p w14:paraId="1EE41157" w14:textId="2E79E8E2" w:rsidR="00E949E4" w:rsidRDefault="00E949E4" w:rsidP="000E4592">
      <w:pPr>
        <w:rPr>
          <w:lang w:val="en-GB"/>
        </w:rPr>
      </w:pPr>
    </w:p>
    <w:p w14:paraId="238EDBA7" w14:textId="77777777" w:rsidR="00E949E4" w:rsidRDefault="00E949E4" w:rsidP="00E949E4">
      <w:pPr>
        <w:rPr>
          <w:lang w:val="en-US"/>
        </w:rPr>
      </w:pPr>
      <w:r>
        <w:rPr>
          <w:lang w:val="en-US"/>
        </w:rPr>
        <w:t xml:space="preserve">CREATE TABLE </w:t>
      </w:r>
      <w:proofErr w:type="gramStart"/>
      <w:r>
        <w:rPr>
          <w:lang w:val="en-US"/>
        </w:rPr>
        <w:t>users(</w:t>
      </w:r>
      <w:proofErr w:type="gramEnd"/>
    </w:p>
    <w:p w14:paraId="3A8D488C" w14:textId="508F4A29" w:rsidR="00E949E4" w:rsidRDefault="00E949E4" w:rsidP="00012461">
      <w:pPr>
        <w:ind w:firstLine="708"/>
        <w:rPr>
          <w:lang w:val="en-US"/>
        </w:rPr>
      </w:pPr>
      <w:proofErr w:type="spellStart"/>
      <w:r>
        <w:rPr>
          <w:lang w:val="en-US"/>
        </w:rPr>
        <w:t>userId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int(</w:t>
      </w:r>
      <w:proofErr w:type="gramEnd"/>
      <w:r>
        <w:rPr>
          <w:lang w:val="en-US"/>
        </w:rPr>
        <w:t>11) PRIMARY KEY AUTO_INCREMENT NOT NULL,</w:t>
      </w:r>
    </w:p>
    <w:p w14:paraId="5924E326" w14:textId="3275C016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Name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772AFCCC" w14:textId="546B82C5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Email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47310FB3" w14:textId="30442730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Uid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40342DF4" w14:textId="071D5F40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Pwd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varchar(</w:t>
      </w:r>
      <w:proofErr w:type="gramEnd"/>
      <w:r>
        <w:rPr>
          <w:lang w:val="en-US"/>
        </w:rPr>
        <w:t>128) NOT NULL,</w:t>
      </w:r>
    </w:p>
    <w:p w14:paraId="2CD3C102" w14:textId="170A90FE" w:rsidR="00E949E4" w:rsidRDefault="00E949E4" w:rsidP="00012461">
      <w:pPr>
        <w:ind w:left="708"/>
        <w:rPr>
          <w:lang w:val="en-US"/>
        </w:rPr>
      </w:pPr>
      <w:proofErr w:type="spellStart"/>
      <w:r>
        <w:rPr>
          <w:lang w:val="en-US"/>
        </w:rPr>
        <w:t>userPos</w:t>
      </w:r>
      <w:proofErr w:type="spellEnd"/>
      <w:r>
        <w:rPr>
          <w:lang w:val="en-US"/>
        </w:rPr>
        <w:t xml:space="preserve"> ENUM('</w:t>
      </w:r>
      <w:proofErr w:type="spellStart"/>
      <w:r>
        <w:rPr>
          <w:lang w:val="en-US"/>
        </w:rPr>
        <w:t>Student','Professor','Admin</w:t>
      </w:r>
      <w:proofErr w:type="spellEnd"/>
      <w:r>
        <w:rPr>
          <w:lang w:val="en-US"/>
        </w:rPr>
        <w:t>') DEFAULT 'Student' NOT NULL</w:t>
      </w:r>
    </w:p>
    <w:p w14:paraId="52A03B9F" w14:textId="77777777" w:rsidR="00E949E4" w:rsidRPr="005E71DA" w:rsidRDefault="00E949E4" w:rsidP="00E949E4">
      <w:pPr>
        <w:rPr>
          <w:lang w:val="en-GB"/>
        </w:rPr>
      </w:pPr>
      <w:r w:rsidRPr="005E71DA">
        <w:rPr>
          <w:lang w:val="en-GB"/>
        </w:rPr>
        <w:t>);</w:t>
      </w:r>
    </w:p>
    <w:p w14:paraId="15E7FB5F" w14:textId="77777777" w:rsidR="00E949E4" w:rsidRDefault="00E949E4" w:rsidP="000E4592">
      <w:pPr>
        <w:rPr>
          <w:lang w:val="en-GB"/>
        </w:rPr>
      </w:pPr>
    </w:p>
    <w:p w14:paraId="5338B1D1" w14:textId="763523A3" w:rsidR="007B4563" w:rsidRDefault="005E71DA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hyperlink r:id="rId4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5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examinator</w:t>
      </w:r>
      <w:proofErr w:type="gramStart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gramEnd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courses</w:t>
      </w:r>
      <w:proofErr w:type="spellEnd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4D262214" w14:textId="5CF15045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5E71DA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coursesP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rof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Id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gramStart"/>
      <w:r w:rsidR="00DD4838">
        <w:rPr>
          <w:lang w:val="en-US"/>
        </w:rPr>
        <w:t>int(</w:t>
      </w:r>
      <w:proofErr w:type="gramEnd"/>
      <w:r w:rsidR="00DD4838">
        <w:rPr>
          <w:lang w:val="en-US"/>
        </w:rPr>
        <w:t>11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6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2AF1AB5F" w14:textId="795CBA63" w:rsidR="003962C9" w:rsidRDefault="00255E6B" w:rsidP="000E4592">
      <w:pPr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5E71DA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coursesA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7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8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="005E71DA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 xml:space="preserve"> </w:t>
      </w:r>
      <w:r w:rsidR="005E71DA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UNIQUE</w:t>
      </w:r>
      <w:r w:rsidR="003962C9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,</w:t>
      </w:r>
    </w:p>
    <w:p w14:paraId="11CC14A5" w14:textId="7652F78B" w:rsidR="000E4592" w:rsidRDefault="003962C9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5E71DA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cousesE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xam_runnin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gramStart"/>
      <w:r w:rsidRPr="003962C9">
        <w:rPr>
          <w:rStyle w:val="cm-builtin"/>
          <w:color w:val="3300AA"/>
          <w:sz w:val="16"/>
          <w:szCs w:val="16"/>
          <w:lang w:val="en-GB"/>
        </w:rPr>
        <w:t>T</w:t>
      </w:r>
      <w:r>
        <w:rPr>
          <w:rStyle w:val="cm-builtin"/>
          <w:color w:val="3300AA"/>
          <w:sz w:val="16"/>
          <w:szCs w:val="16"/>
          <w:lang w:val="en-GB"/>
        </w:rPr>
        <w:t>INYINT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proofErr w:type="gramEnd"/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1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E949E4">
        <w:rPr>
          <w:rStyle w:val="cm-keyword"/>
          <w:color w:val="770088"/>
          <w:sz w:val="16"/>
          <w:szCs w:val="16"/>
          <w:shd w:val="clear" w:color="auto" w:fill="FFFFFF"/>
          <w:lang w:val="en-US"/>
        </w:rPr>
        <w:t xml:space="preserve">NOT NULL DEFAULT 0 </w:t>
      </w:r>
      <w:r w:rsidR="00255E6B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r w:rsidR="00255E6B"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="00255E6B"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</w:p>
    <w:p w14:paraId="2A5C90D2" w14:textId="77777777" w:rsidR="005F0E67" w:rsidRDefault="005F0E67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</w:p>
    <w:p w14:paraId="15D87107" w14:textId="007631FA" w:rsidR="005F0E67" w:rsidRDefault="005E71DA" w:rsidP="005F0E67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hyperlink r:id="rId9" w:tgtFrame="mysql_doc" w:history="1">
        <w:r w:rsidR="005F0E67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0" w:tgtFrame="mysql_doc" w:history="1">
        <w:r w:rsidR="005F0E67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examinator</w:t>
      </w:r>
      <w:proofErr w:type="gramStart"/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proofErr w:type="gramEnd"/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tud</w:t>
      </w:r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asig</w:t>
      </w:r>
      <w:proofErr w:type="spellEnd"/>
      <w:r w:rsidR="005F0E67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5F0E67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5F0E67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2B74CE8E" w14:textId="0600F2BF" w:rsidR="005F0E67" w:rsidRDefault="005F0E67" w:rsidP="005F0E67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tud</w:t>
      </w:r>
      <w:r w:rsidR="00DD4838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Uid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gramStart"/>
      <w:r w:rsidR="00DD4838">
        <w:rPr>
          <w:lang w:val="en-US"/>
        </w:rPr>
        <w:t>int(</w:t>
      </w:r>
      <w:proofErr w:type="gramEnd"/>
      <w:r w:rsidR="00DD4838">
        <w:rPr>
          <w:lang w:val="en-US"/>
        </w:rPr>
        <w:t xml:space="preserve">11) </w:t>
      </w:r>
      <w:r w:rsidR="00DD4838">
        <w:rPr>
          <w:lang w:val="en-US"/>
        </w:rPr>
        <w:t xml:space="preserve"> </w:t>
      </w:r>
      <w:hyperlink r:id="rId11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UNIQUE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3B24F7D6" w14:textId="5E476690" w:rsidR="005F0E67" w:rsidRDefault="005F0E67" w:rsidP="005F0E67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DD4838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tudA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2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3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</w:p>
    <w:p w14:paraId="00969755" w14:textId="77777777" w:rsidR="005F0E67" w:rsidRDefault="005F0E67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</w:p>
    <w:p w14:paraId="60B4B442" w14:textId="77777777" w:rsidR="007B4563" w:rsidRDefault="007B4563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</w:p>
    <w:p w14:paraId="26F28CF0" w14:textId="6A49449D" w:rsidR="007B4563" w:rsidRDefault="005E71DA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hyperlink r:id="rId14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5" w:tgtFrame="mysql_doc" w:history="1">
        <w:r w:rsidR="00255E6B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examinator</w:t>
      </w:r>
      <w:proofErr w:type="gramStart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gramEnd"/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nswers</w:t>
      </w:r>
      <w:proofErr w:type="spellEnd"/>
      <w:r w:rsidR="00255E6B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255E6B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255E6B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516B5BF1" w14:textId="78A14DB8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nswersUid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gramStart"/>
      <w:r w:rsidR="00DD4838">
        <w:rPr>
          <w:lang w:val="en-US"/>
        </w:rPr>
        <w:t>int(</w:t>
      </w:r>
      <w:proofErr w:type="gramEnd"/>
      <w:r w:rsidR="00DD4838">
        <w:rPr>
          <w:lang w:val="en-US"/>
        </w:rPr>
        <w:t>11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6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57E31B26" w14:textId="3B17A15C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DD4838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nswersA</w:t>
      </w:r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7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8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06CE0F0F" w14:textId="4C39A9D3" w:rsidR="007B4563" w:rsidRDefault="00255E6B" w:rsidP="000E4592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DD4838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nswersQ</w:t>
      </w:r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uestion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id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19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INT</w:t>
        </w:r>
      </w:hyperlink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33A80350" w14:textId="3C46E571" w:rsidR="00255E6B" w:rsidRDefault="00255E6B" w:rsidP="000E4592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DD4838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nswersA</w:t>
      </w:r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nswer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SMALLINT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</w:p>
    <w:p w14:paraId="75CC1A63" w14:textId="77777777" w:rsidR="007B4563" w:rsidRPr="000E093C" w:rsidRDefault="007B4563" w:rsidP="007B4563">
      <w:pPr>
        <w:rPr>
          <w:rStyle w:val="cm-keyword"/>
          <w:color w:val="770088"/>
          <w:sz w:val="16"/>
          <w:szCs w:val="16"/>
          <w:shd w:val="clear" w:color="auto" w:fill="FFFFFF"/>
          <w:lang w:val="en-GB"/>
        </w:rPr>
      </w:pPr>
    </w:p>
    <w:p w14:paraId="276F367E" w14:textId="0D0C1733" w:rsidR="007B4563" w:rsidRPr="007B4563" w:rsidRDefault="005E71DA" w:rsidP="007B4563">
      <w:pPr>
        <w:rPr>
          <w:rFonts w:ascii="Courier New" w:hAnsi="Courier New" w:cs="Courier New"/>
          <w:color w:val="2F5496" w:themeColor="accent1" w:themeShade="BF"/>
          <w:sz w:val="16"/>
          <w:szCs w:val="16"/>
          <w:shd w:val="clear" w:color="auto" w:fill="FFFFFF"/>
          <w:lang w:val="en-GB"/>
        </w:rPr>
      </w:pPr>
      <w:hyperlink r:id="rId20" w:tgtFrame="mysql_doc" w:history="1">
        <w:r w:rsidR="007B4563" w:rsidRPr="00255E6B">
          <w:rPr>
            <w:rStyle w:val="Hyperlink"/>
            <w:color w:val="235A81"/>
            <w:sz w:val="16"/>
            <w:szCs w:val="16"/>
            <w:lang w:val="en-GB"/>
          </w:rPr>
          <w:t>CREATE</w:t>
        </w:r>
      </w:hyperlink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1" w:tgtFrame="mysql_doc" w:history="1">
        <w:r w:rsidR="007B4563" w:rsidRPr="00255E6B">
          <w:rPr>
            <w:rStyle w:val="Hyperlink"/>
            <w:color w:val="235A81"/>
            <w:sz w:val="16"/>
            <w:szCs w:val="16"/>
            <w:lang w:val="en-GB"/>
          </w:rPr>
          <w:t>TABLE</w:t>
        </w:r>
      </w:hyperlink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examinator</w:t>
      </w:r>
      <w:proofErr w:type="gramStart"/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.</w:t>
      </w:r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gramEnd"/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proofErr w:type="spellEnd"/>
      <w:r w:rsidR="007B4563"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="007B4563"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 w:rsidR="007B4563"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4D7F3F82" w14:textId="14E40D08" w:rsidR="000E093C" w:rsidRDefault="007B4563" w:rsidP="007B4563">
      <w:pP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A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sig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2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5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3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7B4563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 xml:space="preserve"> </w:t>
      </w:r>
    </w:p>
    <w:p w14:paraId="0335B4E6" w14:textId="4F321881" w:rsidR="007B4563" w:rsidRDefault="007B4563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T</w:t>
      </w:r>
      <w:r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opic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4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VARCHAR</w:t>
        </w:r>
      </w:hyperlink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(</w:t>
      </w:r>
      <w:r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10</w:t>
      </w:r>
      <w:r w:rsidRPr="00255E6B">
        <w:rPr>
          <w:rStyle w:val="cm-number"/>
          <w:rFonts w:ascii="Courier New" w:hAnsi="Courier New" w:cs="Courier New"/>
          <w:color w:val="116644"/>
          <w:sz w:val="16"/>
          <w:szCs w:val="16"/>
          <w:shd w:val="clear" w:color="auto" w:fill="FFFFFF"/>
          <w:lang w:val="en-GB"/>
        </w:rPr>
        <w:t>0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5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</w:p>
    <w:p w14:paraId="071D98D3" w14:textId="2196C18A" w:rsidR="007B4563" w:rsidRDefault="007B4563" w:rsidP="007B4563">
      <w:pP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</w:t>
      </w:r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uestion</w:t>
      </w: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_id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6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IN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7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7B4563">
        <w:rPr>
          <w:rFonts w:ascii="Courier New" w:hAnsi="Courier New" w:cs="Courier New"/>
          <w:color w:val="4472C4" w:themeColor="accent1"/>
          <w:sz w:val="16"/>
          <w:szCs w:val="16"/>
          <w:shd w:val="clear" w:color="auto" w:fill="F8F8F8"/>
          <w:lang w:val="en-GB"/>
        </w:rPr>
        <w:t xml:space="preserve">AUTO_INCREMENT PRIMARY </w:t>
      </w:r>
      <w:r w:rsidRPr="007B4563">
        <w:rPr>
          <w:rStyle w:val="hljs-keyword"/>
          <w:b/>
          <w:bCs/>
          <w:color w:val="4472C4" w:themeColor="accent1"/>
          <w:sz w:val="16"/>
          <w:szCs w:val="16"/>
          <w:lang w:val="en-GB"/>
        </w:rPr>
        <w:t>KEY</w:t>
      </w:r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,</w:t>
      </w:r>
    </w:p>
    <w:p w14:paraId="6FFA9619" w14:textId="69AF1EF6" w:rsidR="007B4563" w:rsidRDefault="007B4563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proofErr w:type="spellStart"/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</w:t>
      </w:r>
      <w:r w:rsidR="005F0E67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uestion</w:t>
      </w:r>
      <w:proofErr w:type="spellEnd"/>
      <w:r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 TEXT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NOT NULL,</w:t>
      </w:r>
    </w:p>
    <w:p w14:paraId="435CBBE6" w14:textId="1B8F637F" w:rsidR="00713B6F" w:rsidRDefault="00713B6F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_1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4D55230B" w14:textId="6802E088" w:rsidR="00713B6F" w:rsidRPr="00713B6F" w:rsidRDefault="00713B6F" w:rsidP="00713B6F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_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0CE0DB80" w14:textId="05488242" w:rsidR="00713B6F" w:rsidRPr="00713B6F" w:rsidRDefault="00713B6F" w:rsidP="00713B6F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lastRenderedPageBreak/>
        <w:t>`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_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3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455F4866" w14:textId="256CBD6F" w:rsidR="00713B6F" w:rsidRPr="00713B6F" w:rsidRDefault="00713B6F" w:rsidP="007B4563">
      <w:pP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</w:pP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`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A</w:t>
      </w:r>
      <w:r w:rsidR="005F0E67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nswer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_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4</w:t>
      </w:r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` </w:t>
      </w:r>
      <w:proofErr w:type="gramStart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VARCHAR(</w:t>
      </w:r>
      <w:proofErr w:type="gramEnd"/>
      <w:r w:rsidRPr="00713B6F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256) NOT NULL</w:t>
      </w:r>
      <w:r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 xml:space="preserve"> ,</w:t>
      </w:r>
    </w:p>
    <w:p w14:paraId="21E7171B" w14:textId="1989E236" w:rsidR="007B4563" w:rsidRPr="00255E6B" w:rsidRDefault="007B4563" w:rsidP="007B4563">
      <w:pPr>
        <w:rPr>
          <w:lang w:val="en-GB"/>
        </w:rPr>
      </w:pPr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proofErr w:type="spellStart"/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questions</w:t>
      </w:r>
      <w:r w:rsidR="00BC0874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C</w:t>
      </w:r>
      <w:r w:rsidR="005F0E67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orrect_answer</w:t>
      </w:r>
      <w:proofErr w:type="spellEnd"/>
      <w:r w:rsidRPr="00255E6B">
        <w:rPr>
          <w:rStyle w:val="cm-variable-2"/>
          <w:rFonts w:ascii="Courier New" w:hAnsi="Courier New" w:cs="Courier New"/>
          <w:color w:val="0055AA"/>
          <w:sz w:val="16"/>
          <w:szCs w:val="16"/>
          <w:shd w:val="clear" w:color="auto" w:fill="FFFFFF"/>
          <w:lang w:val="en-GB"/>
        </w:rPr>
        <w:t>`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SMALLINT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hyperlink r:id="rId28" w:anchor="operator_not" w:tgtFrame="mysql_doc" w:history="1">
        <w:r w:rsidRPr="00255E6B">
          <w:rPr>
            <w:rStyle w:val="Hyperlink"/>
            <w:color w:val="235A81"/>
            <w:sz w:val="16"/>
            <w:szCs w:val="16"/>
            <w:lang w:val="en-GB"/>
          </w:rPr>
          <w:t>NOT</w:t>
        </w:r>
      </w:hyperlink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gramStart"/>
      <w:r w:rsidRPr="00255E6B">
        <w:rPr>
          <w:rStyle w:val="cm-atom"/>
          <w:rFonts w:ascii="Courier New" w:hAnsi="Courier New" w:cs="Courier New"/>
          <w:color w:val="221199"/>
          <w:sz w:val="16"/>
          <w:szCs w:val="16"/>
          <w:shd w:val="clear" w:color="auto" w:fill="FFFFFF"/>
          <w:lang w:val="en-GB"/>
        </w:rPr>
        <w:t>NULL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bracket"/>
          <w:rFonts w:ascii="Courier New" w:hAnsi="Courier New" w:cs="Courier New"/>
          <w:color w:val="999977"/>
          <w:sz w:val="16"/>
          <w:szCs w:val="16"/>
          <w:shd w:val="clear" w:color="auto" w:fill="FFFFFF"/>
          <w:lang w:val="en-GB"/>
        </w:rPr>
        <w:t>)</w:t>
      </w:r>
      <w:proofErr w:type="gramEnd"/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ENGINE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r w:rsidRPr="00255E6B">
        <w:rPr>
          <w:rStyle w:val="cm-operator"/>
          <w:rFonts w:ascii="Courier New" w:hAnsi="Courier New" w:cs="Courier New"/>
          <w:color w:val="FF00FF"/>
          <w:sz w:val="16"/>
          <w:szCs w:val="16"/>
          <w:shd w:val="clear" w:color="auto" w:fill="FFFFFF"/>
          <w:lang w:val="en-GB"/>
        </w:rPr>
        <w:t>=</w:t>
      </w:r>
      <w:r w:rsidRPr="00255E6B">
        <w:rPr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 </w:t>
      </w:r>
      <w:proofErr w:type="spellStart"/>
      <w:r w:rsidRPr="00255E6B">
        <w:rPr>
          <w:rStyle w:val="cm-keyword"/>
          <w:color w:val="770088"/>
          <w:sz w:val="16"/>
          <w:szCs w:val="16"/>
          <w:shd w:val="clear" w:color="auto" w:fill="FFFFFF"/>
          <w:lang w:val="en-GB"/>
        </w:rPr>
        <w:t>InnoDB</w:t>
      </w:r>
      <w:proofErr w:type="spellEnd"/>
      <w:r w:rsidRPr="00255E6B">
        <w:rPr>
          <w:rStyle w:val="cm-punctuation"/>
          <w:rFonts w:ascii="Courier New" w:hAnsi="Courier New" w:cs="Courier New"/>
          <w:color w:val="444444"/>
          <w:sz w:val="16"/>
          <w:szCs w:val="16"/>
          <w:shd w:val="clear" w:color="auto" w:fill="FFFFFF"/>
          <w:lang w:val="en-GB"/>
        </w:rPr>
        <w:t>;</w:t>
      </w:r>
    </w:p>
    <w:p w14:paraId="296EFCDB" w14:textId="77777777" w:rsidR="007B4563" w:rsidRPr="00255E6B" w:rsidRDefault="007B4563" w:rsidP="000E4592">
      <w:pPr>
        <w:rPr>
          <w:lang w:val="en-GB"/>
        </w:rPr>
      </w:pPr>
    </w:p>
    <w:sectPr w:rsidR="007B4563" w:rsidRPr="00255E6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AUAa46gSSwAAAA="/>
  </w:docVars>
  <w:rsids>
    <w:rsidRoot w:val="000E4592"/>
    <w:rsid w:val="00012461"/>
    <w:rsid w:val="000E093C"/>
    <w:rsid w:val="000E4592"/>
    <w:rsid w:val="00176394"/>
    <w:rsid w:val="00255E6B"/>
    <w:rsid w:val="003962C9"/>
    <w:rsid w:val="004A7EA9"/>
    <w:rsid w:val="005E71DA"/>
    <w:rsid w:val="005F0E67"/>
    <w:rsid w:val="00713B6F"/>
    <w:rsid w:val="007B4563"/>
    <w:rsid w:val="007B46D3"/>
    <w:rsid w:val="00847E52"/>
    <w:rsid w:val="00BC0874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2</Words>
  <Characters>4112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Henri Smidt</cp:lastModifiedBy>
  <cp:revision>6</cp:revision>
  <dcterms:created xsi:type="dcterms:W3CDTF">2021-03-30T17:53:00Z</dcterms:created>
  <dcterms:modified xsi:type="dcterms:W3CDTF">2021-03-31T11:34:00Z</dcterms:modified>
</cp:coreProperties>
</file>